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BAFE6" w14:textId="0ACBBF47" w:rsidR="00DE0F74" w:rsidRPr="00400C73" w:rsidRDefault="002F4E2E" w:rsidP="00A85F0D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400C73">
        <w:rPr>
          <w:rFonts w:cstheme="minorHAnsi"/>
          <w:b/>
          <w:bCs/>
          <w:sz w:val="28"/>
          <w:szCs w:val="28"/>
          <w:u w:val="single"/>
        </w:rPr>
        <w:t>CPSC 6430: Machine Learning Implementation and Evaluation</w:t>
      </w:r>
    </w:p>
    <w:p w14:paraId="4575AB22" w14:textId="6A3DFEEC" w:rsidR="00611B14" w:rsidRPr="00400C73" w:rsidRDefault="00611B14" w:rsidP="00A85F0D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400C73">
        <w:rPr>
          <w:rFonts w:cstheme="minorHAnsi"/>
          <w:b/>
          <w:bCs/>
          <w:sz w:val="28"/>
          <w:szCs w:val="28"/>
          <w:u w:val="single"/>
        </w:rPr>
        <w:t xml:space="preserve">Project 2: Linear Regression – Model </w:t>
      </w:r>
      <w:r w:rsidR="00920298" w:rsidRPr="00400C73">
        <w:rPr>
          <w:rFonts w:cstheme="minorHAnsi"/>
          <w:b/>
          <w:bCs/>
          <w:sz w:val="28"/>
          <w:szCs w:val="28"/>
          <w:u w:val="single"/>
        </w:rPr>
        <w:t xml:space="preserve">Prediction and </w:t>
      </w:r>
      <w:r w:rsidRPr="00400C73">
        <w:rPr>
          <w:rFonts w:cstheme="minorHAnsi"/>
          <w:b/>
          <w:bCs/>
          <w:sz w:val="28"/>
          <w:szCs w:val="28"/>
          <w:u w:val="single"/>
        </w:rPr>
        <w:t>Evaluation</w:t>
      </w:r>
    </w:p>
    <w:p w14:paraId="3FF5E28B" w14:textId="39020096" w:rsidR="00C077C3" w:rsidRPr="00400C73" w:rsidRDefault="00150A31" w:rsidP="00D47EB5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400C73">
        <w:rPr>
          <w:rFonts w:cstheme="minorHAnsi"/>
          <w:b/>
          <w:bCs/>
          <w:sz w:val="28"/>
          <w:szCs w:val="28"/>
          <w:u w:val="single"/>
        </w:rPr>
        <w:t>Student: Adithya Suresh, C18590622</w:t>
      </w:r>
    </w:p>
    <w:p w14:paraId="0E5D2784" w14:textId="77777777" w:rsidR="001879E7" w:rsidRPr="00400C73" w:rsidRDefault="001879E7" w:rsidP="001879E7">
      <w:pPr>
        <w:pStyle w:val="Default"/>
        <w:rPr>
          <w:rFonts w:asciiTheme="minorHAnsi" w:hAnsiTheme="minorHAnsi" w:cstheme="minorHAnsi"/>
        </w:rPr>
      </w:pPr>
    </w:p>
    <w:p w14:paraId="555CEE0A" w14:textId="53EF89E2" w:rsidR="00C077C3" w:rsidRPr="00400C73" w:rsidRDefault="001879E7" w:rsidP="001879E7">
      <w:pPr>
        <w:rPr>
          <w:rFonts w:cstheme="minorHAnsi"/>
          <w:b/>
          <w:bCs/>
          <w:sz w:val="24"/>
          <w:szCs w:val="24"/>
          <w:u w:val="single"/>
        </w:rPr>
      </w:pPr>
      <w:r w:rsidRPr="00400C73">
        <w:rPr>
          <w:rFonts w:cstheme="minorHAnsi"/>
          <w:b/>
          <w:bCs/>
          <w:sz w:val="24"/>
          <w:szCs w:val="24"/>
          <w:u w:val="single"/>
        </w:rPr>
        <w:t>Choosing a Model for Predicting on Unseen Data:</w:t>
      </w:r>
    </w:p>
    <w:p w14:paraId="0D470C94" w14:textId="5EB73BDA" w:rsidR="007344BC" w:rsidRDefault="007344BC" w:rsidP="00227F74">
      <w:pPr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Goal:</w:t>
      </w:r>
    </w:p>
    <w:p w14:paraId="367FF54F" w14:textId="0F77BD52" w:rsidR="00B944F3" w:rsidRDefault="00A64047" w:rsidP="00B944F3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</w:t>
      </w:r>
      <w:r w:rsidR="00B944F3" w:rsidRPr="00A6404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ing</w:t>
      </w:r>
      <w:r w:rsidR="00B944F3" w:rsidRPr="00A64047">
        <w:rPr>
          <w:rFonts w:cstheme="minorHAnsi"/>
          <w:sz w:val="24"/>
          <w:szCs w:val="24"/>
        </w:rPr>
        <w:t xml:space="preserve"> the regression program </w:t>
      </w:r>
      <w:r w:rsidR="00497D20">
        <w:rPr>
          <w:rFonts w:cstheme="minorHAnsi"/>
          <w:sz w:val="24"/>
          <w:szCs w:val="24"/>
        </w:rPr>
        <w:t>from</w:t>
      </w:r>
      <w:r w:rsidR="00B944F3" w:rsidRPr="00A64047">
        <w:rPr>
          <w:rFonts w:cstheme="minorHAnsi"/>
          <w:sz w:val="24"/>
          <w:szCs w:val="24"/>
        </w:rPr>
        <w:t xml:space="preserve"> Project 1</w:t>
      </w:r>
      <w:r w:rsidR="00090F2C">
        <w:rPr>
          <w:rFonts w:cstheme="minorHAnsi"/>
          <w:sz w:val="24"/>
          <w:szCs w:val="24"/>
        </w:rPr>
        <w:t>,</w:t>
      </w:r>
      <w:r w:rsidR="00B944F3" w:rsidRPr="00A64047">
        <w:rPr>
          <w:rFonts w:cstheme="minorHAnsi"/>
          <w:sz w:val="24"/>
          <w:szCs w:val="24"/>
        </w:rPr>
        <w:t xml:space="preserve"> </w:t>
      </w:r>
      <w:r w:rsidR="00090F2C">
        <w:rPr>
          <w:rFonts w:cstheme="minorHAnsi"/>
          <w:sz w:val="24"/>
          <w:szCs w:val="24"/>
        </w:rPr>
        <w:t xml:space="preserve">model </w:t>
      </w:r>
      <w:proofErr w:type="gramStart"/>
      <w:r w:rsidR="00090F2C">
        <w:rPr>
          <w:rFonts w:cstheme="minorHAnsi"/>
          <w:sz w:val="24"/>
          <w:szCs w:val="24"/>
        </w:rPr>
        <w:t>has to</w:t>
      </w:r>
      <w:proofErr w:type="gramEnd"/>
      <w:r w:rsidR="00090F2C">
        <w:rPr>
          <w:rFonts w:cstheme="minorHAnsi"/>
          <w:sz w:val="24"/>
          <w:szCs w:val="24"/>
        </w:rPr>
        <w:t xml:space="preserve"> be chosen between linear, quadratic and cubic model and</w:t>
      </w:r>
      <w:r w:rsidR="00B944F3" w:rsidRPr="00A64047">
        <w:rPr>
          <w:rFonts w:cstheme="minorHAnsi"/>
          <w:sz w:val="24"/>
          <w:szCs w:val="24"/>
        </w:rPr>
        <w:t xml:space="preserve"> to predict future times for the women</w:t>
      </w:r>
      <w:r w:rsidR="00990EBF">
        <w:rPr>
          <w:rFonts w:cstheme="minorHAnsi"/>
          <w:sz w:val="24"/>
          <w:szCs w:val="24"/>
        </w:rPr>
        <w:t>'</w:t>
      </w:r>
      <w:r w:rsidR="00B944F3" w:rsidRPr="00A64047">
        <w:rPr>
          <w:rFonts w:cstheme="minorHAnsi"/>
          <w:sz w:val="24"/>
          <w:szCs w:val="24"/>
        </w:rPr>
        <w:t>s Olympic 100-meter race</w:t>
      </w:r>
      <w:r w:rsidR="00857885">
        <w:rPr>
          <w:rFonts w:cstheme="minorHAnsi"/>
          <w:sz w:val="24"/>
          <w:szCs w:val="24"/>
        </w:rPr>
        <w:t xml:space="preserve"> dataset</w:t>
      </w:r>
      <w:r w:rsidR="00B944F3" w:rsidRPr="00A64047">
        <w:rPr>
          <w:rFonts w:cstheme="minorHAnsi"/>
          <w:sz w:val="24"/>
          <w:szCs w:val="24"/>
        </w:rPr>
        <w:t>.</w:t>
      </w:r>
    </w:p>
    <w:p w14:paraId="113CC6B3" w14:textId="130404A0" w:rsidR="00E43D47" w:rsidRPr="00E43D47" w:rsidRDefault="00372D65" w:rsidP="00B944F3">
      <w:pPr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Model selection</w:t>
      </w:r>
      <w:r w:rsidR="00E43D47">
        <w:rPr>
          <w:rFonts w:cstheme="minorHAnsi"/>
          <w:b/>
          <w:bCs/>
          <w:sz w:val="24"/>
          <w:szCs w:val="24"/>
          <w:u w:val="single"/>
        </w:rPr>
        <w:t xml:space="preserve"> process:</w:t>
      </w:r>
    </w:p>
    <w:p w14:paraId="10766EE2" w14:textId="37DAC9A7" w:rsidR="00A94704" w:rsidRPr="00400C73" w:rsidRDefault="00A94704" w:rsidP="00227F74">
      <w:pPr>
        <w:jc w:val="both"/>
        <w:rPr>
          <w:rFonts w:cstheme="minorHAnsi"/>
          <w:sz w:val="24"/>
          <w:szCs w:val="24"/>
        </w:rPr>
      </w:pPr>
      <w:r w:rsidRPr="00400C73">
        <w:rPr>
          <w:rFonts w:cstheme="minorHAnsi"/>
          <w:sz w:val="24"/>
          <w:szCs w:val="24"/>
        </w:rPr>
        <w:t xml:space="preserve">The </w:t>
      </w:r>
      <w:r w:rsidR="00147748" w:rsidRPr="00400C73">
        <w:rPr>
          <w:rFonts w:cstheme="minorHAnsi"/>
          <w:sz w:val="24"/>
          <w:szCs w:val="24"/>
        </w:rPr>
        <w:t>Women</w:t>
      </w:r>
      <w:r w:rsidR="00990EBF">
        <w:rPr>
          <w:rFonts w:cstheme="minorHAnsi"/>
          <w:sz w:val="24"/>
          <w:szCs w:val="24"/>
        </w:rPr>
        <w:t>'</w:t>
      </w:r>
      <w:r w:rsidR="00147748" w:rsidRPr="00400C73">
        <w:rPr>
          <w:rFonts w:cstheme="minorHAnsi"/>
          <w:sz w:val="24"/>
          <w:szCs w:val="24"/>
        </w:rPr>
        <w:t>s Olympic 100-meter race</w:t>
      </w:r>
      <w:r w:rsidR="007E58A1" w:rsidRPr="00400C73">
        <w:rPr>
          <w:rFonts w:cstheme="minorHAnsi"/>
          <w:sz w:val="24"/>
          <w:szCs w:val="24"/>
        </w:rPr>
        <w:t xml:space="preserve"> data is taken</w:t>
      </w:r>
      <w:r w:rsidR="00D95B3B" w:rsidRPr="00400C73">
        <w:rPr>
          <w:rFonts w:cstheme="minorHAnsi"/>
          <w:sz w:val="24"/>
          <w:szCs w:val="24"/>
        </w:rPr>
        <w:t xml:space="preserve">, split into respective </w:t>
      </w:r>
      <w:proofErr w:type="gramStart"/>
      <w:r w:rsidR="00D95B3B" w:rsidRPr="00400C73">
        <w:rPr>
          <w:rFonts w:cstheme="minorHAnsi"/>
          <w:sz w:val="24"/>
          <w:szCs w:val="24"/>
        </w:rPr>
        <w:t>folds</w:t>
      </w:r>
      <w:proofErr w:type="gramEnd"/>
      <w:r w:rsidR="007E58A1" w:rsidRPr="00400C73">
        <w:rPr>
          <w:rFonts w:cstheme="minorHAnsi"/>
          <w:sz w:val="24"/>
          <w:szCs w:val="24"/>
        </w:rPr>
        <w:t xml:space="preserve"> and trained with</w:t>
      </w:r>
      <w:r w:rsidR="00CF7C29" w:rsidRPr="00400C73">
        <w:rPr>
          <w:rFonts w:cstheme="minorHAnsi"/>
          <w:sz w:val="24"/>
          <w:szCs w:val="24"/>
        </w:rPr>
        <w:t xml:space="preserve"> weight calculation and J (cost function) value</w:t>
      </w:r>
      <w:r w:rsidR="00F37C89" w:rsidRPr="00400C73">
        <w:rPr>
          <w:rFonts w:cstheme="minorHAnsi"/>
          <w:sz w:val="24"/>
          <w:szCs w:val="24"/>
        </w:rPr>
        <w:t xml:space="preserve"> was found for different X matrices</w:t>
      </w:r>
      <w:r w:rsidR="003719F7" w:rsidRPr="00400C73">
        <w:rPr>
          <w:rFonts w:cstheme="minorHAnsi"/>
          <w:sz w:val="24"/>
          <w:szCs w:val="24"/>
        </w:rPr>
        <w:t xml:space="preserve"> which contains x</w:t>
      </w:r>
      <w:r w:rsidR="003719F7" w:rsidRPr="00400C73">
        <w:rPr>
          <w:rFonts w:cstheme="minorHAnsi"/>
          <w:sz w:val="24"/>
          <w:szCs w:val="24"/>
          <w:vertAlign w:val="subscript"/>
        </w:rPr>
        <w:t>1</w:t>
      </w:r>
      <w:r w:rsidR="003719F7" w:rsidRPr="00400C73">
        <w:rPr>
          <w:rFonts w:cstheme="minorHAnsi"/>
          <w:sz w:val="24"/>
          <w:szCs w:val="24"/>
        </w:rPr>
        <w:t>, x</w:t>
      </w:r>
      <w:r w:rsidR="003719F7" w:rsidRPr="00400C73">
        <w:rPr>
          <w:rFonts w:cstheme="minorHAnsi"/>
          <w:sz w:val="24"/>
          <w:szCs w:val="24"/>
          <w:vertAlign w:val="subscript"/>
        </w:rPr>
        <w:t>1</w:t>
      </w:r>
      <w:r w:rsidR="003719F7" w:rsidRPr="00400C73">
        <w:rPr>
          <w:rFonts w:cstheme="minorHAnsi"/>
          <w:sz w:val="24"/>
          <w:szCs w:val="24"/>
          <w:vertAlign w:val="superscript"/>
        </w:rPr>
        <w:t>2</w:t>
      </w:r>
      <w:r w:rsidR="003719F7" w:rsidRPr="00400C73">
        <w:rPr>
          <w:rFonts w:cstheme="minorHAnsi"/>
          <w:sz w:val="24"/>
          <w:szCs w:val="24"/>
        </w:rPr>
        <w:t>, x</w:t>
      </w:r>
      <w:r w:rsidR="003719F7" w:rsidRPr="00400C73">
        <w:rPr>
          <w:rFonts w:cstheme="minorHAnsi"/>
          <w:sz w:val="24"/>
          <w:szCs w:val="24"/>
          <w:vertAlign w:val="subscript"/>
        </w:rPr>
        <w:t>1</w:t>
      </w:r>
      <w:r w:rsidR="003719F7" w:rsidRPr="00400C73">
        <w:rPr>
          <w:rFonts w:cstheme="minorHAnsi"/>
          <w:sz w:val="24"/>
          <w:szCs w:val="24"/>
          <w:vertAlign w:val="superscript"/>
        </w:rPr>
        <w:t>3</w:t>
      </w:r>
      <w:r w:rsidR="00F37C89" w:rsidRPr="00400C73">
        <w:rPr>
          <w:rFonts w:cstheme="minorHAnsi"/>
          <w:sz w:val="24"/>
          <w:szCs w:val="24"/>
        </w:rPr>
        <w:t xml:space="preserve"> </w:t>
      </w:r>
      <w:r w:rsidR="003719F7" w:rsidRPr="00400C73">
        <w:rPr>
          <w:rFonts w:cstheme="minorHAnsi"/>
          <w:sz w:val="24"/>
          <w:szCs w:val="24"/>
        </w:rPr>
        <w:t xml:space="preserve">from order one to three – polynomial degree. The J values for training, and testing are finally tabulated and the mean J value for both training and testing are plotted with respect to the polynomial degree. </w:t>
      </w:r>
    </w:p>
    <w:p w14:paraId="5E80B479" w14:textId="4554BB2A" w:rsidR="00AE39A0" w:rsidRPr="00400C73" w:rsidRDefault="002960B9" w:rsidP="00227F74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400C73">
        <w:rPr>
          <w:rFonts w:cstheme="minorHAnsi"/>
          <w:b/>
          <w:bCs/>
          <w:sz w:val="24"/>
          <w:szCs w:val="24"/>
          <w:u w:val="single"/>
        </w:rPr>
        <w:t xml:space="preserve">Chart with </w:t>
      </w:r>
      <w:r w:rsidR="00AE39A0" w:rsidRPr="00400C73">
        <w:rPr>
          <w:rFonts w:cstheme="minorHAnsi"/>
          <w:b/>
          <w:bCs/>
          <w:sz w:val="24"/>
          <w:szCs w:val="24"/>
          <w:u w:val="single"/>
        </w:rPr>
        <w:t>J value for multiple folds</w:t>
      </w:r>
      <w:r w:rsidR="00707E31" w:rsidRPr="00400C73">
        <w:rPr>
          <w:rFonts w:cstheme="minorHAnsi"/>
          <w:b/>
          <w:bCs/>
          <w:sz w:val="24"/>
          <w:szCs w:val="24"/>
          <w:u w:val="single"/>
        </w:rPr>
        <w:t>:</w:t>
      </w:r>
    </w:p>
    <w:p w14:paraId="64C234D4" w14:textId="3DFD1D7C" w:rsidR="00E225FB" w:rsidRDefault="00C96E1E" w:rsidP="00E225FB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object w:dxaOrig="5177" w:dyaOrig="3459" w14:anchorId="3F506A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8.75pt;height:293.25pt" o:ole="">
            <v:imagedata r:id="rId4" o:title=""/>
          </v:shape>
          <o:OLEObject Type="Link" ProgID="Excel.Sheet.12" ShapeID="_x0000_i1025" DrawAspect="Content" r:id="rId5" UpdateMode="Always">
            <o:LinkType>EnhancedMetaFile</o:LinkType>
            <o:LockedField>false</o:LockedField>
            <o:FieldCodes>\* MERGEFORMAT</o:FieldCodes>
          </o:OLEObject>
        </w:object>
      </w:r>
    </w:p>
    <w:p w14:paraId="453808A5" w14:textId="5C8CB4B9" w:rsidR="007C4F83" w:rsidRPr="0003308A" w:rsidRDefault="007C4F83" w:rsidP="0003308A">
      <w:pPr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1CFDF879" w14:textId="0F825DEE" w:rsidR="00264AEB" w:rsidRPr="0003308A" w:rsidRDefault="00264AEB" w:rsidP="0003308A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03308A">
        <w:rPr>
          <w:rFonts w:cstheme="minorHAnsi"/>
          <w:b/>
          <w:bCs/>
          <w:sz w:val="24"/>
          <w:szCs w:val="24"/>
          <w:u w:val="single"/>
        </w:rPr>
        <w:lastRenderedPageBreak/>
        <w:t>Plot of Mean training and testing J value with polynomial degree up</w:t>
      </w:r>
      <w:r w:rsidR="00C52A75" w:rsidRPr="0003308A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03308A">
        <w:rPr>
          <w:rFonts w:cstheme="minorHAnsi"/>
          <w:b/>
          <w:bCs/>
          <w:sz w:val="24"/>
          <w:szCs w:val="24"/>
          <w:u w:val="single"/>
        </w:rPr>
        <w:t>to 3:</w:t>
      </w:r>
    </w:p>
    <w:p w14:paraId="175A2A76" w14:textId="52E42F20" w:rsidR="00BF0E63" w:rsidRDefault="00BF0E63" w:rsidP="00BF0E63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object w:dxaOrig="8490" w:dyaOrig="5670" w14:anchorId="64806A90">
          <v:shape id="_x0000_i1026" type="#_x0000_t75" style="width:424.5pt;height:283.5pt" o:ole="">
            <v:imagedata r:id="rId6" o:title=""/>
          </v:shape>
          <o:OLEObject Type="Link" ProgID="Excel.Sheet.12" ShapeID="_x0000_i1026" DrawAspect="Content" r:id="rId7" UpdateMode="Always">
            <o:LinkType>EnhancedMetaFile</o:LinkType>
            <o:LockedField>false</o:LockedField>
            <o:FieldCodes>\* MERGEFORMAT</o:FieldCodes>
          </o:OLEObject>
        </w:object>
      </w:r>
    </w:p>
    <w:p w14:paraId="16CF795B" w14:textId="1F6FE8EE" w:rsidR="00483FD2" w:rsidRPr="009E6D70" w:rsidRDefault="00483FD2" w:rsidP="009E6D70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9E6D70">
        <w:rPr>
          <w:rFonts w:cstheme="minorHAnsi"/>
          <w:b/>
          <w:bCs/>
          <w:sz w:val="24"/>
          <w:szCs w:val="24"/>
          <w:u w:val="single"/>
        </w:rPr>
        <w:t>Model selection</w:t>
      </w:r>
      <w:r w:rsidR="00BD3999">
        <w:rPr>
          <w:rFonts w:cstheme="minorHAnsi"/>
          <w:b/>
          <w:bCs/>
          <w:sz w:val="24"/>
          <w:szCs w:val="24"/>
          <w:u w:val="single"/>
        </w:rPr>
        <w:t xml:space="preserve"> reason</w:t>
      </w:r>
      <w:r w:rsidRPr="009E6D70">
        <w:rPr>
          <w:rFonts w:cstheme="minorHAnsi"/>
          <w:b/>
          <w:bCs/>
          <w:sz w:val="24"/>
          <w:szCs w:val="24"/>
          <w:u w:val="single"/>
        </w:rPr>
        <w:t>:</w:t>
      </w:r>
    </w:p>
    <w:p w14:paraId="53795D54" w14:textId="37B82022" w:rsidR="00A57784" w:rsidRDefault="00483FD2" w:rsidP="00B26C23">
      <w:pPr>
        <w:jc w:val="both"/>
        <w:rPr>
          <w:rFonts w:cstheme="minorHAnsi"/>
          <w:sz w:val="24"/>
          <w:szCs w:val="24"/>
        </w:rPr>
      </w:pPr>
      <w:r w:rsidRPr="009E6D70">
        <w:rPr>
          <w:rFonts w:cstheme="minorHAnsi"/>
          <w:sz w:val="24"/>
          <w:szCs w:val="24"/>
        </w:rPr>
        <w:t>From the above, chart we can infer that the</w:t>
      </w:r>
      <w:r w:rsidR="00673902" w:rsidRPr="009E6D70">
        <w:rPr>
          <w:rFonts w:cstheme="minorHAnsi"/>
          <w:sz w:val="24"/>
          <w:szCs w:val="24"/>
        </w:rPr>
        <w:t xml:space="preserve"> mean</w:t>
      </w:r>
      <w:r w:rsidRPr="009E6D70">
        <w:rPr>
          <w:rFonts w:cstheme="minorHAnsi"/>
          <w:sz w:val="24"/>
          <w:szCs w:val="24"/>
        </w:rPr>
        <w:t xml:space="preserve"> error value </w:t>
      </w:r>
      <w:r w:rsidR="00673902" w:rsidRPr="009E6D70">
        <w:rPr>
          <w:rFonts w:cstheme="minorHAnsi"/>
          <w:sz w:val="24"/>
          <w:szCs w:val="24"/>
        </w:rPr>
        <w:t xml:space="preserve">for the </w:t>
      </w:r>
      <w:r w:rsidR="00990EBF">
        <w:rPr>
          <w:rFonts w:cstheme="minorHAnsi"/>
          <w:sz w:val="24"/>
          <w:szCs w:val="24"/>
        </w:rPr>
        <w:t>quadratic model's testing set</w:t>
      </w:r>
      <w:r w:rsidR="00673902" w:rsidRPr="009E6D70">
        <w:rPr>
          <w:rFonts w:cstheme="minorHAnsi"/>
          <w:sz w:val="24"/>
          <w:szCs w:val="24"/>
        </w:rPr>
        <w:t xml:space="preserve"> is comparatively lower than both linear and cubic models.</w:t>
      </w:r>
      <w:r w:rsidR="00215614">
        <w:rPr>
          <w:rFonts w:cstheme="minorHAnsi"/>
          <w:sz w:val="24"/>
          <w:szCs w:val="24"/>
        </w:rPr>
        <w:t xml:space="preserve"> When the plot is inferred, </w:t>
      </w:r>
      <w:r w:rsidR="003B6AF9">
        <w:rPr>
          <w:rFonts w:cstheme="minorHAnsi"/>
          <w:sz w:val="24"/>
          <w:szCs w:val="24"/>
        </w:rPr>
        <w:t>while reaching the third polynomial degree, the mean testing error is high and raises upwards</w:t>
      </w:r>
      <w:r w:rsidR="00990EBF">
        <w:rPr>
          <w:rFonts w:cstheme="minorHAnsi"/>
          <w:sz w:val="24"/>
          <w:szCs w:val="24"/>
        </w:rPr>
        <w:t>,</w:t>
      </w:r>
      <w:r w:rsidR="003B6AF9">
        <w:rPr>
          <w:rFonts w:cstheme="minorHAnsi"/>
          <w:sz w:val="24"/>
          <w:szCs w:val="24"/>
        </w:rPr>
        <w:t xml:space="preserve"> which means high variance. The smallest variance was achieved</w:t>
      </w:r>
      <w:r w:rsidR="00990EBF">
        <w:rPr>
          <w:rFonts w:cstheme="minorHAnsi"/>
          <w:sz w:val="24"/>
          <w:szCs w:val="24"/>
        </w:rPr>
        <w:t>,</w:t>
      </w:r>
      <w:r w:rsidR="00E4700F">
        <w:rPr>
          <w:rFonts w:cstheme="minorHAnsi"/>
          <w:sz w:val="24"/>
          <w:szCs w:val="24"/>
        </w:rPr>
        <w:t xml:space="preserve"> and</w:t>
      </w:r>
      <w:r w:rsidR="003B6AF9">
        <w:rPr>
          <w:rFonts w:cstheme="minorHAnsi"/>
          <w:sz w:val="24"/>
          <w:szCs w:val="24"/>
        </w:rPr>
        <w:t xml:space="preserve"> </w:t>
      </w:r>
      <w:r w:rsidR="00E4700F">
        <w:rPr>
          <w:rFonts w:cstheme="minorHAnsi"/>
          <w:sz w:val="24"/>
          <w:szCs w:val="24"/>
        </w:rPr>
        <w:t>t</w:t>
      </w:r>
      <w:r w:rsidR="00B83C80">
        <w:rPr>
          <w:rFonts w:cstheme="minorHAnsi"/>
          <w:sz w:val="24"/>
          <w:szCs w:val="24"/>
        </w:rPr>
        <w:t xml:space="preserve">he error produced with </w:t>
      </w:r>
      <w:r w:rsidR="00990EBF">
        <w:rPr>
          <w:rFonts w:cstheme="minorHAnsi"/>
          <w:sz w:val="24"/>
          <w:szCs w:val="24"/>
        </w:rPr>
        <w:t xml:space="preserve">the </w:t>
      </w:r>
      <w:r w:rsidR="00B83C80">
        <w:rPr>
          <w:rFonts w:cstheme="minorHAnsi"/>
          <w:sz w:val="24"/>
          <w:szCs w:val="24"/>
        </w:rPr>
        <w:t>quadratic model is less</w:t>
      </w:r>
      <w:r w:rsidR="004449B5">
        <w:rPr>
          <w:rFonts w:cstheme="minorHAnsi"/>
          <w:sz w:val="24"/>
          <w:szCs w:val="24"/>
        </w:rPr>
        <w:t>.</w:t>
      </w:r>
      <w:r w:rsidR="00B83C80">
        <w:rPr>
          <w:rFonts w:cstheme="minorHAnsi"/>
          <w:sz w:val="24"/>
          <w:szCs w:val="24"/>
        </w:rPr>
        <w:t xml:space="preserve"> </w:t>
      </w:r>
      <w:r w:rsidR="004449B5">
        <w:rPr>
          <w:rFonts w:cstheme="minorHAnsi"/>
          <w:sz w:val="24"/>
          <w:szCs w:val="24"/>
        </w:rPr>
        <w:t>H</w:t>
      </w:r>
      <w:r w:rsidR="00B83C80">
        <w:rPr>
          <w:rFonts w:cstheme="minorHAnsi"/>
          <w:sz w:val="24"/>
          <w:szCs w:val="24"/>
        </w:rPr>
        <w:t>enc</w:t>
      </w:r>
      <w:r w:rsidR="004449B5">
        <w:rPr>
          <w:rFonts w:cstheme="minorHAnsi"/>
          <w:sz w:val="24"/>
          <w:szCs w:val="24"/>
        </w:rPr>
        <w:t>e</w:t>
      </w:r>
      <w:r w:rsidR="00DD0CA6">
        <w:rPr>
          <w:rFonts w:cstheme="minorHAnsi"/>
          <w:sz w:val="24"/>
          <w:szCs w:val="24"/>
        </w:rPr>
        <w:t xml:space="preserve"> the quadratic model has</w:t>
      </w:r>
      <w:r w:rsidR="00B83C80">
        <w:rPr>
          <w:rFonts w:cstheme="minorHAnsi"/>
          <w:sz w:val="24"/>
          <w:szCs w:val="24"/>
        </w:rPr>
        <w:t xml:space="preserve"> </w:t>
      </w:r>
      <w:r w:rsidR="00990EBF">
        <w:rPr>
          <w:rFonts w:cstheme="minorHAnsi"/>
          <w:sz w:val="24"/>
          <w:szCs w:val="24"/>
        </w:rPr>
        <w:t xml:space="preserve">a </w:t>
      </w:r>
      <w:r w:rsidR="00B83C80">
        <w:rPr>
          <w:rFonts w:cstheme="minorHAnsi"/>
          <w:sz w:val="24"/>
          <w:szCs w:val="24"/>
        </w:rPr>
        <w:t>comparatively low bias</w:t>
      </w:r>
      <w:r w:rsidR="00990EBF">
        <w:rPr>
          <w:rFonts w:cstheme="minorHAnsi"/>
          <w:sz w:val="24"/>
          <w:szCs w:val="24"/>
        </w:rPr>
        <w:t>,</w:t>
      </w:r>
      <w:r w:rsidR="00B83C80">
        <w:rPr>
          <w:rFonts w:cstheme="minorHAnsi"/>
          <w:sz w:val="24"/>
          <w:szCs w:val="24"/>
        </w:rPr>
        <w:t xml:space="preserve"> </w:t>
      </w:r>
      <w:r w:rsidR="00773FA8">
        <w:rPr>
          <w:rFonts w:cstheme="minorHAnsi"/>
          <w:sz w:val="24"/>
          <w:szCs w:val="24"/>
        </w:rPr>
        <w:t xml:space="preserve">with </w:t>
      </w:r>
      <w:r w:rsidR="00B83C80">
        <w:rPr>
          <w:rFonts w:cstheme="minorHAnsi"/>
          <w:sz w:val="24"/>
          <w:szCs w:val="24"/>
        </w:rPr>
        <w:t xml:space="preserve">the variance between training and testing </w:t>
      </w:r>
      <w:r w:rsidR="00B10CF2">
        <w:rPr>
          <w:rFonts w:cstheme="minorHAnsi"/>
          <w:sz w:val="24"/>
          <w:szCs w:val="24"/>
        </w:rPr>
        <w:t>being</w:t>
      </w:r>
      <w:r w:rsidR="00B83C80">
        <w:rPr>
          <w:rFonts w:cstheme="minorHAnsi"/>
          <w:sz w:val="24"/>
          <w:szCs w:val="24"/>
        </w:rPr>
        <w:t xml:space="preserve"> less. </w:t>
      </w:r>
      <w:r w:rsidR="000A7BAA" w:rsidRPr="009E6D70">
        <w:rPr>
          <w:rFonts w:cstheme="minorHAnsi"/>
          <w:sz w:val="24"/>
          <w:szCs w:val="24"/>
        </w:rPr>
        <w:t xml:space="preserve">This makes the quadratic model </w:t>
      </w:r>
      <w:r w:rsidR="005929BA" w:rsidRPr="009E6D70">
        <w:rPr>
          <w:rFonts w:cstheme="minorHAnsi"/>
          <w:sz w:val="24"/>
          <w:szCs w:val="24"/>
        </w:rPr>
        <w:t xml:space="preserve">of regression </w:t>
      </w:r>
      <w:r w:rsidR="000A7BAA" w:rsidRPr="009E6D70">
        <w:rPr>
          <w:rFonts w:cstheme="minorHAnsi"/>
          <w:sz w:val="24"/>
          <w:szCs w:val="24"/>
        </w:rPr>
        <w:t>be the best choice for predicting the values for new data</w:t>
      </w:r>
      <w:r w:rsidR="00CB6F55">
        <w:rPr>
          <w:rFonts w:cstheme="minorHAnsi"/>
          <w:sz w:val="24"/>
          <w:szCs w:val="24"/>
        </w:rPr>
        <w:t>.</w:t>
      </w:r>
    </w:p>
    <w:p w14:paraId="2DB57E90" w14:textId="34CE2794" w:rsidR="00696072" w:rsidRDefault="0027660C" w:rsidP="00B26C23">
      <w:pPr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Code summary:</w:t>
      </w:r>
    </w:p>
    <w:p w14:paraId="63D115AE" w14:textId="6C52FE46" w:rsidR="0027660C" w:rsidRPr="00D917C5" w:rsidRDefault="0027660C" w:rsidP="00CE04DC">
      <w:pPr>
        <w:pStyle w:val="Default"/>
        <w:jc w:val="both"/>
        <w:rPr>
          <w:rFonts w:asciiTheme="minorHAnsi" w:hAnsiTheme="minorHAnsi" w:cstheme="minorHAnsi"/>
        </w:rPr>
      </w:pPr>
      <w:r>
        <w:rPr>
          <w:rFonts w:cstheme="minorHAnsi"/>
        </w:rPr>
        <w:t>The code will take the entire W100MTimes.txt</w:t>
      </w:r>
      <w:r w:rsidR="00CB107C">
        <w:rPr>
          <w:rFonts w:cstheme="minorHAnsi"/>
        </w:rPr>
        <w:t xml:space="preserve"> dataset and train with quadratic regression model and the weights are calculated. Then the code prompts for the user to feed the input year for winning women’s prediction time</w:t>
      </w:r>
      <w:r w:rsidR="008E2D09">
        <w:rPr>
          <w:rFonts w:cstheme="minorHAnsi"/>
        </w:rPr>
        <w:t xml:space="preserve">. The data will </w:t>
      </w:r>
      <w:r w:rsidR="00A21AE7">
        <w:rPr>
          <w:rFonts w:cstheme="minorHAnsi"/>
        </w:rPr>
        <w:t xml:space="preserve">be </w:t>
      </w:r>
      <w:r w:rsidR="008E2D09">
        <w:rPr>
          <w:rFonts w:cstheme="minorHAnsi"/>
        </w:rPr>
        <w:t>taken as 90 for 1990 and 08 for 2008</w:t>
      </w:r>
      <w:r w:rsidR="0073675C">
        <w:rPr>
          <w:rFonts w:cstheme="minorHAnsi"/>
        </w:rPr>
        <w:t xml:space="preserve"> (examples)</w:t>
      </w:r>
      <w:r w:rsidR="00AE3399">
        <w:rPr>
          <w:rFonts w:cstheme="minorHAnsi"/>
        </w:rPr>
        <w:t xml:space="preserve"> and the prediction equation</w:t>
      </w:r>
      <w:r w:rsidR="0073675C">
        <w:rPr>
          <w:rFonts w:cstheme="minorHAnsi"/>
        </w:rPr>
        <w:t>,</w:t>
      </w:r>
      <w:r w:rsidR="00AE3399">
        <w:rPr>
          <w:rFonts w:cstheme="minorHAnsi"/>
        </w:rPr>
        <w:t xml:space="preserve"> </w:t>
      </w:r>
      <w:proofErr w:type="spellStart"/>
      <w:r w:rsidR="002339C3" w:rsidRPr="002339C3">
        <w:rPr>
          <w:rFonts w:cstheme="minorHAnsi"/>
        </w:rPr>
        <w:t>hw</w:t>
      </w:r>
      <w:proofErr w:type="spellEnd"/>
      <w:r w:rsidR="002339C3" w:rsidRPr="002339C3">
        <w:rPr>
          <w:rFonts w:cstheme="minorHAnsi"/>
        </w:rPr>
        <w:t>(x) = w0 + w</w:t>
      </w:r>
      <w:r w:rsidR="002339C3" w:rsidRPr="0073675C">
        <w:rPr>
          <w:rFonts w:cstheme="minorHAnsi"/>
          <w:vertAlign w:val="subscript"/>
        </w:rPr>
        <w:t>1</w:t>
      </w:r>
      <w:r w:rsidR="002339C3" w:rsidRPr="002339C3">
        <w:rPr>
          <w:rFonts w:cstheme="minorHAnsi"/>
        </w:rPr>
        <w:t>x + w</w:t>
      </w:r>
      <w:r w:rsidR="002339C3" w:rsidRPr="0073675C">
        <w:rPr>
          <w:rFonts w:cstheme="minorHAnsi"/>
          <w:vertAlign w:val="subscript"/>
        </w:rPr>
        <w:t>2</w:t>
      </w:r>
      <w:r w:rsidR="002339C3" w:rsidRPr="002339C3">
        <w:rPr>
          <w:rFonts w:cstheme="minorHAnsi"/>
        </w:rPr>
        <w:t>x</w:t>
      </w:r>
      <w:r w:rsidR="002339C3" w:rsidRPr="0073675C">
        <w:rPr>
          <w:rFonts w:cstheme="minorHAnsi"/>
          <w:vertAlign w:val="superscript"/>
        </w:rPr>
        <w:t>2</w:t>
      </w:r>
      <w:r w:rsidR="00D917C5">
        <w:rPr>
          <w:rFonts w:cstheme="minorHAnsi"/>
        </w:rPr>
        <w:t xml:space="preserve"> will be predict the race time for that year.</w:t>
      </w:r>
    </w:p>
    <w:sectPr w:rsidR="0027660C" w:rsidRPr="00D917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AxMTUzMzQ1MjBW0lEKTi0uzszPAykwrgUAJmFnLywAAAA="/>
  </w:docVars>
  <w:rsids>
    <w:rsidRoot w:val="008372A9"/>
    <w:rsid w:val="00017365"/>
    <w:rsid w:val="0003308A"/>
    <w:rsid w:val="000508EF"/>
    <w:rsid w:val="00090F2C"/>
    <w:rsid w:val="000A5A0E"/>
    <w:rsid w:val="000A7BAA"/>
    <w:rsid w:val="000B30FB"/>
    <w:rsid w:val="00147748"/>
    <w:rsid w:val="00150A31"/>
    <w:rsid w:val="001879E7"/>
    <w:rsid w:val="00215614"/>
    <w:rsid w:val="00227F74"/>
    <w:rsid w:val="002339C3"/>
    <w:rsid w:val="002625CE"/>
    <w:rsid w:val="00264AEB"/>
    <w:rsid w:val="0027660C"/>
    <w:rsid w:val="00291D39"/>
    <w:rsid w:val="002960B9"/>
    <w:rsid w:val="002F4E2E"/>
    <w:rsid w:val="003719F7"/>
    <w:rsid w:val="00372D65"/>
    <w:rsid w:val="003B6AF9"/>
    <w:rsid w:val="003C434D"/>
    <w:rsid w:val="00400C73"/>
    <w:rsid w:val="004449B5"/>
    <w:rsid w:val="00467241"/>
    <w:rsid w:val="00483FD2"/>
    <w:rsid w:val="00497D20"/>
    <w:rsid w:val="00545674"/>
    <w:rsid w:val="005929BA"/>
    <w:rsid w:val="00611B14"/>
    <w:rsid w:val="006248E7"/>
    <w:rsid w:val="00661B0F"/>
    <w:rsid w:val="00673902"/>
    <w:rsid w:val="00696072"/>
    <w:rsid w:val="006C5CE2"/>
    <w:rsid w:val="00707E31"/>
    <w:rsid w:val="007334EB"/>
    <w:rsid w:val="007344BC"/>
    <w:rsid w:val="0073675C"/>
    <w:rsid w:val="00773FA8"/>
    <w:rsid w:val="007A34A3"/>
    <w:rsid w:val="007C4F83"/>
    <w:rsid w:val="007E58A1"/>
    <w:rsid w:val="00816900"/>
    <w:rsid w:val="008372A9"/>
    <w:rsid w:val="00857885"/>
    <w:rsid w:val="008E2D09"/>
    <w:rsid w:val="00920298"/>
    <w:rsid w:val="00990EBF"/>
    <w:rsid w:val="009B71E7"/>
    <w:rsid w:val="009E6D70"/>
    <w:rsid w:val="00A21AE7"/>
    <w:rsid w:val="00A57732"/>
    <w:rsid w:val="00A57784"/>
    <w:rsid w:val="00A64047"/>
    <w:rsid w:val="00A85F0D"/>
    <w:rsid w:val="00A94704"/>
    <w:rsid w:val="00AE3399"/>
    <w:rsid w:val="00AE39A0"/>
    <w:rsid w:val="00B10CF2"/>
    <w:rsid w:val="00B26C23"/>
    <w:rsid w:val="00B83C80"/>
    <w:rsid w:val="00B944F3"/>
    <w:rsid w:val="00BD3999"/>
    <w:rsid w:val="00BD60C0"/>
    <w:rsid w:val="00BF0E63"/>
    <w:rsid w:val="00C077C3"/>
    <w:rsid w:val="00C45937"/>
    <w:rsid w:val="00C52A75"/>
    <w:rsid w:val="00C96E1E"/>
    <w:rsid w:val="00CB107C"/>
    <w:rsid w:val="00CB6096"/>
    <w:rsid w:val="00CB6F55"/>
    <w:rsid w:val="00CE04DC"/>
    <w:rsid w:val="00CE0812"/>
    <w:rsid w:val="00CF7C29"/>
    <w:rsid w:val="00D47EB5"/>
    <w:rsid w:val="00D917C5"/>
    <w:rsid w:val="00D95B3B"/>
    <w:rsid w:val="00DD0CA6"/>
    <w:rsid w:val="00DE0F74"/>
    <w:rsid w:val="00DF0221"/>
    <w:rsid w:val="00E225FB"/>
    <w:rsid w:val="00E43D47"/>
    <w:rsid w:val="00E4700F"/>
    <w:rsid w:val="00E50B11"/>
    <w:rsid w:val="00F37C89"/>
    <w:rsid w:val="00F50A4B"/>
    <w:rsid w:val="00FB4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5A725"/>
  <w15:chartTrackingRefBased/>
  <w15:docId w15:val="{E13B562F-2D01-46DB-8F2C-D9B6FDF02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79E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91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file:///C:\Users\adithya\.spyder-py3\Project2\Suresh_Adithya_Chart.xlsx!Sheet1!%5bSuresh_Adithya_Chart.xlsx%5dSheet1%20Chart%20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file:///C:\Users\adithya\.spyder-py3\Project2\Suresh_Adithya_Chart.xlsx!Sheet1!R1C1:R14C5" TargetMode="External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hya Suresh</dc:creator>
  <cp:keywords/>
  <dc:description/>
  <cp:lastModifiedBy>Adithya Suresh</cp:lastModifiedBy>
  <cp:revision>2</cp:revision>
  <dcterms:created xsi:type="dcterms:W3CDTF">2021-02-08T03:55:00Z</dcterms:created>
  <dcterms:modified xsi:type="dcterms:W3CDTF">2021-02-08T03:55:00Z</dcterms:modified>
</cp:coreProperties>
</file>